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Casablanc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Recruitment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Casablanca, Morocco</w:t>
      </w:r>
    </w:p>
    <w:bookmarkStart w:id="20" w:name="X5dc43494cce965c9cef4bc41e5b0efa762e047c"/>
    <w:p>
      <w:pPr>
        <w:pStyle w:val="Heading2"/>
      </w:pPr>
      <w:r>
        <w:t xml:space="preserve">Subject: Application for Telecommunication Engineer Internship Position in Morocco Casablanca</w:t>
      </w:r>
    </w:p>
    <w:p>
      <w:pPr>
        <w:pStyle w:val="FirstParagraph"/>
      </w:pPr>
      <w:r>
        <w:t xml:space="preserve">Dear Hiring Team,</w:t>
      </w:r>
    </w:p>
    <w:p>
      <w:pPr>
        <w:pStyle w:val="BodyText"/>
      </w:pPr>
      <w:r>
        <w:t xml:space="preserve">I am writing to express my enthusiastic interest in the Telecommunication Engineer Internship position at [Company Name] in Casablanca, Morocco. As a dedicated final-year Telecommunications Engineering student at [Your University], I have meticulously aligned my academic focus and technical skills with the dynamic telecommunications landscape of Morocco, particularly within Casablanca’s role as the nation’s economic and technological epicenter. This</w:t>
      </w:r>
      <w:r>
        <w:t xml:space="preserve"> </w:t>
      </w:r>
      <w:r>
        <w:rPr>
          <w:bCs/>
          <w:b/>
        </w:rPr>
        <w:t xml:space="preserve">Internship Application Letter</w:t>
      </w:r>
      <w:r>
        <w:t xml:space="preserve"> </w:t>
      </w:r>
      <w:r>
        <w:t xml:space="preserve">serves as a formal declaration of my commitment to contributing meaningfully to your organization while gaining hands-on experience in a field that is pivotal to Morocco's digital transformation.</w:t>
      </w:r>
    </w:p>
    <w:p>
      <w:pPr>
        <w:pStyle w:val="BodyText"/>
      </w:pPr>
      <w:r>
        <w:t xml:space="preserve">Morocco’s strategic vision for becoming an African leader in digital innovation has created unprecedented opportunities for emerging engineers. The national rollout of 5G infrastructure, expansion of fiber-optic networks across cities like Casablanca, and initiatives such as "Morocco Digital 2025" underscore the critical need for skilled professionals who understand both global standards and local implementation challenges. My academic journey has prepared me to engage with these opportunities directly. I have completed advanced coursework in wireless communications, optical fiber systems, network security protocols (TCP/IP, LTE/5G), and RF engineering—subjects directly relevant to the infrastructure projects currently accelerating in</w:t>
      </w:r>
      <w:r>
        <w:t xml:space="preserve"> </w:t>
      </w:r>
      <w:r>
        <w:rPr>
          <w:bCs/>
          <w:b/>
        </w:rPr>
        <w:t xml:space="preserve">Morocco Casablanca</w:t>
      </w:r>
      <w:r>
        <w:t xml:space="preserve">. For instance, my capstone project analyzed signal propagation challenges in high-density urban environments like Casablanca’s central districts, utilizing MATLAB simulations to optimize antenna placement for improved 4G coverage—a skill set I am eager to apply under your mentorship.</w:t>
      </w:r>
    </w:p>
    <w:p>
      <w:pPr>
        <w:pStyle w:val="BodyText"/>
      </w:pPr>
      <w:r>
        <w:t xml:space="preserve">What particularly excites me about this opportunity is the chance to contribute to a company that actively shapes Morocco's telecommunications future.</w:t>
      </w:r>
      <w:r>
        <w:t xml:space="preserve"> </w:t>
      </w:r>
      <w:r>
        <w:rPr>
          <w:bCs/>
          <w:b/>
        </w:rPr>
        <w:t xml:space="preserve">Morocco Casablanca</w:t>
      </w:r>
      <w:r>
        <w:t xml:space="preserve"> </w:t>
      </w:r>
      <w:r>
        <w:t xml:space="preserve">serves as a hub for major operators like Maroc Telecom and INWI, where innovation in mobile networks, IoT integration, and smart city solutions is rapidly evolving. I have closely followed [Company Name]’s initiatives in deploying fiber-to-the-home (FTTH) networks across Casablanca’s residential zones—a project that directly aligns with my interest in access network engineering. My technical proficiency includes hands-on experience with Cisco Packet Tracer for network design, MATLAB for signal analysis, and Python for data-driven network optimization. I also hold certifications in Network Fundamentals (Cisco CCNA) and basic RF testing procedures, ensuring I can transition smoothly from theory to practice during my</w:t>
      </w:r>
      <w:r>
        <w:t xml:space="preserve"> </w:t>
      </w:r>
      <w:r>
        <w:rPr>
          <w:bCs/>
          <w:b/>
        </w:rPr>
        <w:t xml:space="preserve">Telecommunication Engineer</w:t>
      </w:r>
      <w:r>
        <w:t xml:space="preserve"> </w:t>
      </w:r>
      <w:r>
        <w:t xml:space="preserve">internship.</w:t>
      </w:r>
    </w:p>
    <w:p>
      <w:pPr>
        <w:pStyle w:val="BodyText"/>
      </w:pPr>
      <w:r>
        <w:t xml:space="preserve">Beyond technical skills, I recognize that successful engineering in Morocco requires cultural fluency and collaborative adaptability. During a recent exchange program at École Mohammadia d'Ingénieurs in Rabat, I worked on a cross-cultural team to develop a low-cost network monitoring tool for rural villages—a project emphasizing pragmatic problem-solving within local constraints. This experience taught me to respect Moroccan work ethics (notably the value placed on relationship-building and patience) while delivering results efficiently. In Casablanca’s fast-paced tech ecosystem, I am confident my ability to communicate clearly in both French and English—essential languages for technical documentation and stakeholder engagement in Moroccan telecom companies—will allow me to integrate seamlessly into your team.</w:t>
      </w:r>
    </w:p>
    <w:p>
      <w:pPr>
        <w:pStyle w:val="BodyText"/>
      </w:pPr>
      <w:r>
        <w:t xml:space="preserve">I am deeply impressed by [Company Name]’s commitment to sustainable infrastructure development. Your partnership with the Moroccan Ministry of Communication on the National Broadband Project exemplifies the kind of impactful work I aspire to support. As a student actively involved in Morocco’s Young Engineers Association (MYEA), I’ve participated in workshops on spectrum management and network resilience—topics central to your operations. During my time at [Your University], I also volunteered with an NGO that provided free Wi-Fi access to underserved communities in Casablanca’s Sidi Belyout district, reinforcing my passion for inclusive connectivity. These experiences have solidified my resolve to pursue a career where I can leverage engineering excellence to bridge the digital divide across Morocco.</w:t>
      </w:r>
    </w:p>
    <w:p>
      <w:pPr>
        <w:pStyle w:val="BodyText"/>
      </w:pPr>
      <w:r>
        <w:t xml:space="preserve">My academic record (GPA: 3.7/4.0) and internship in network diagnostics at [Previous Internship, e.g., a local ISP] further demonstrate my readiness for this challenge. At [Previous Internship], I assisted in troubleshooting fiber optic backhaul issues affecting 20+ cell sites—exposure that refined my analytical approach to real-world network failures. I am particularly drawn to the opportunity at your Casablanca office because it represents a unique convergence of technical rigor and cultural context: solving telecom challenges within Morocco’s vibrant, evolving urban landscape is precisely where I want to begin my career as a</w:t>
      </w:r>
      <w:r>
        <w:t xml:space="preserve"> </w:t>
      </w:r>
      <w:r>
        <w:rPr>
          <w:bCs/>
          <w:b/>
        </w:rPr>
        <w:t xml:space="preserve">Telecommunication Engineer</w:t>
      </w:r>
      <w:r>
        <w:t xml:space="preserve">.</w:t>
      </w:r>
    </w:p>
    <w:p>
      <w:pPr>
        <w:pStyle w:val="BodyText"/>
      </w:pPr>
      <w:r>
        <w:t xml:space="preserve">I am confident that my proactive attitude, technical foundation, and genuine enthusiasm for contributing to Morocco’s telecommunications advancement make me an ideal candidate for this internship. I would welcome the opportunity to discuss how my skills can support [Company Name]’s goals during a personal interview at your earliest convenience. Thank you for considering my</w:t>
      </w:r>
      <w:r>
        <w:t xml:space="preserve"> </w:t>
      </w:r>
      <w:r>
        <w:rPr>
          <w:bCs/>
          <w:b/>
        </w:rPr>
        <w:t xml:space="preserve">Internship Application Letter</w:t>
      </w:r>
      <w:r>
        <w:t xml:space="preserve">. I look forward to the possibility of contributing to your team’s success in</w:t>
      </w:r>
      <w:r>
        <w:t xml:space="preserve"> </w:t>
      </w:r>
      <w:r>
        <w:rPr>
          <w:bCs/>
          <w:b/>
        </w:rPr>
        <w:t xml:space="preserve">Morocco Casablanca</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 in Casablanca</dc:title>
  <dc:creator/>
  <dc:language>en</dc:language>
  <cp:keywords/>
  <dcterms:created xsi:type="dcterms:W3CDTF">2026-07-19T21:57:05Z</dcterms:created>
  <dcterms:modified xsi:type="dcterms:W3CDTF">2026-07-19T21:57:05Z</dcterms:modified>
</cp:coreProperties>
</file>

<file path=docProps/custom.xml><?xml version="1.0" encoding="utf-8"?>
<Properties xmlns="http://schemas.openxmlformats.org/officeDocument/2006/custom-properties" xmlns:vt="http://schemas.openxmlformats.org/officeDocument/2006/docPropsVTypes"/>
</file>